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4FE16" w14:textId="11BF2653" w:rsidR="0064531D" w:rsidRDefault="00AD4D69">
      <w:r>
        <w:t>Act Utilitarianism</w:t>
      </w:r>
    </w:p>
    <w:p w14:paraId="6177D4CA" w14:textId="76C787DA" w:rsidR="00AD4D69" w:rsidRDefault="00AD4D69">
      <w:r>
        <w:rPr>
          <w:rFonts w:hint="eastAsia"/>
        </w:rPr>
        <w:t>Inputs:</w:t>
      </w:r>
      <w:r>
        <w:t xml:space="preserve"> Utility/measure of happiness</w:t>
      </w:r>
    </w:p>
    <w:p w14:paraId="5B64F2A1" w14:textId="77777777" w:rsidR="009A6670" w:rsidRDefault="009A6670">
      <w:r w:rsidRPr="009A6670">
        <w:t>How to calculate: For each option, sum up each user's happiness with it, and the option with the highest happiness is the best output.</w:t>
      </w:r>
    </w:p>
    <w:p w14:paraId="697E3ED1" w14:textId="7DDACE2C" w:rsidR="00AD4D69" w:rsidRDefault="009A6670">
      <w:proofErr w:type="spellStart"/>
      <w:r>
        <w:t>Eg.</w:t>
      </w:r>
      <w:proofErr w:type="spellEnd"/>
      <w:r>
        <w:t xml:space="preserve"> </w:t>
      </w:r>
      <w:r w:rsidR="00AD4D69">
        <w:rPr>
          <w:rFonts w:hint="eastAsia"/>
        </w:rPr>
        <w:t>best</w:t>
      </w:r>
      <w:r w:rsidR="00AD4D69">
        <w:t xml:space="preserve"> outcome = </w:t>
      </w:r>
      <w:proofErr w:type="spellStart"/>
      <w:r w:rsidR="00AD4D69">
        <w:t>arg</w:t>
      </w:r>
      <w:proofErr w:type="spellEnd"/>
      <w:r w:rsidR="00AD4D69">
        <w:t xml:space="preserve"> </w:t>
      </w:r>
      <w:proofErr w:type="gramStart"/>
      <w:r w:rsidR="00AD4D69">
        <w:t>max(</w:t>
      </w:r>
      <w:proofErr w:type="gramEnd"/>
      <w:r w:rsidR="00AD4D69">
        <w:t>total happiness for preference 1, total happiness for preference 2, … prefer</w:t>
      </w:r>
      <w:r>
        <w:t>e</w:t>
      </w:r>
      <w:r w:rsidR="00AD4D69">
        <w:t>nce n)</w:t>
      </w:r>
    </w:p>
    <w:p w14:paraId="4D149260" w14:textId="492B8F15" w:rsidR="00AD4D69" w:rsidRDefault="002437D4">
      <w:pPr>
        <w:rPr>
          <w:rFonts w:hint="eastAsia"/>
        </w:rPr>
      </w:pPr>
      <w:r>
        <w:t xml:space="preserve">Scenario: Deciding the Best Preference. </w:t>
      </w:r>
      <w:r>
        <w:rPr>
          <w:rFonts w:hint="eastAsia"/>
        </w:rPr>
        <w:t>当用户都有自己的偏好选择时，通过计算最高的幸福值得到最佳选项。例如，用户</w:t>
      </w:r>
      <w:r>
        <w:t>1</w:t>
      </w:r>
      <w:r>
        <w:rPr>
          <w:rFonts w:hint="eastAsia"/>
        </w:rPr>
        <w:t>对选项</w:t>
      </w:r>
      <w:r>
        <w:rPr>
          <w:rFonts w:hint="eastAsia"/>
        </w:rPr>
        <w:t>A</w:t>
      </w:r>
      <w:r>
        <w:rPr>
          <w:rFonts w:hint="eastAsia"/>
        </w:rPr>
        <w:t>的幸福值为</w:t>
      </w:r>
      <w:r>
        <w:rPr>
          <w:rFonts w:hint="eastAsia"/>
        </w:rPr>
        <w:t>7</w:t>
      </w:r>
      <w:r>
        <w:rPr>
          <w:rFonts w:hint="eastAsia"/>
        </w:rPr>
        <w:t>，对选项</w:t>
      </w:r>
      <w:r>
        <w:rPr>
          <w:rFonts w:hint="eastAsia"/>
        </w:rPr>
        <w:t>B</w:t>
      </w:r>
      <w:r>
        <w:rPr>
          <w:rFonts w:hint="eastAsia"/>
        </w:rPr>
        <w:t>的幸福值为</w:t>
      </w:r>
      <w:r>
        <w:rPr>
          <w:rFonts w:hint="eastAsia"/>
        </w:rPr>
        <w:t>4</w:t>
      </w:r>
      <w:r>
        <w:rPr>
          <w:rFonts w:hint="eastAsia"/>
        </w:rPr>
        <w:t>；用户</w:t>
      </w:r>
      <w:r>
        <w:rPr>
          <w:rFonts w:hint="eastAsia"/>
        </w:rPr>
        <w:t>2</w:t>
      </w:r>
      <w:r>
        <w:rPr>
          <w:rFonts w:hint="eastAsia"/>
        </w:rPr>
        <w:t>对</w:t>
      </w:r>
      <w:r>
        <w:t>A</w:t>
      </w:r>
      <w:r>
        <w:rPr>
          <w:rFonts w:hint="eastAsia"/>
        </w:rPr>
        <w:t>和</w:t>
      </w:r>
      <w:r>
        <w:t>B</w:t>
      </w:r>
      <w:r>
        <w:rPr>
          <w:rFonts w:hint="eastAsia"/>
        </w:rPr>
        <w:t>分别为</w:t>
      </w:r>
    </w:p>
    <w:p w14:paraId="28B7E306" w14:textId="318D2B08" w:rsidR="002437D4" w:rsidRDefault="002437D4"/>
    <w:p w14:paraId="0FB8A12F" w14:textId="77777777" w:rsidR="002437D4" w:rsidRPr="002437D4" w:rsidRDefault="002437D4">
      <w:pPr>
        <w:rPr>
          <w:rFonts w:hint="eastAsia"/>
        </w:rPr>
      </w:pPr>
    </w:p>
    <w:p w14:paraId="05D8344D" w14:textId="77777777" w:rsidR="002437D4" w:rsidRPr="002B2539" w:rsidRDefault="002437D4">
      <w:pPr>
        <w:rPr>
          <w:rFonts w:hint="eastAsia"/>
          <w:lang w:val="en-BZ"/>
        </w:rPr>
      </w:pPr>
    </w:p>
    <w:p w14:paraId="23895946" w14:textId="7F14CAAA" w:rsidR="00AD4D69" w:rsidRDefault="00AD4D69">
      <w:proofErr w:type="spellStart"/>
      <w:r>
        <w:rPr>
          <w:rFonts w:hint="eastAsia"/>
        </w:rPr>
        <w:t>P</w:t>
      </w:r>
      <w:r>
        <w:t>rioritarianism</w:t>
      </w:r>
      <w:proofErr w:type="spellEnd"/>
      <w:r>
        <w:t>/Maximin</w:t>
      </w:r>
    </w:p>
    <w:p w14:paraId="38B60CA6" w14:textId="77777777" w:rsidR="00AD4D69" w:rsidRDefault="00AD4D69" w:rsidP="00AD4D69">
      <w:r>
        <w:rPr>
          <w:rFonts w:hint="eastAsia"/>
        </w:rPr>
        <w:t>Inputs:</w:t>
      </w:r>
      <w:r>
        <w:t xml:space="preserve"> Utility/measure of happiness</w:t>
      </w:r>
    </w:p>
    <w:p w14:paraId="09A091C7" w14:textId="36D7E12E" w:rsidR="009A6670" w:rsidRDefault="009A6670">
      <w:r>
        <w:t>How to calculate</w:t>
      </w:r>
      <w:r w:rsidRPr="009A6670">
        <w:t xml:space="preserve">: Compare the lowest user happiness among each option, and the option with the highest value among </w:t>
      </w:r>
      <w:proofErr w:type="gramStart"/>
      <w:r w:rsidRPr="009A6670">
        <w:t>these lowest happiness</w:t>
      </w:r>
      <w:proofErr w:type="gramEnd"/>
      <w:r w:rsidRPr="009A6670">
        <w:t xml:space="preserve"> is the best output.</w:t>
      </w:r>
    </w:p>
    <w:p w14:paraId="7DFDBCA9" w14:textId="4D3780EC" w:rsidR="00AD4D69" w:rsidRDefault="009A6670">
      <w:proofErr w:type="spellStart"/>
      <w:r>
        <w:t>Eg</w:t>
      </w:r>
      <w:r>
        <w:rPr>
          <w:rFonts w:hint="eastAsia"/>
        </w:rPr>
        <w:t>.</w:t>
      </w:r>
      <w:proofErr w:type="spellEnd"/>
      <w:r>
        <w:t xml:space="preserve"> </w:t>
      </w:r>
      <w:r w:rsidR="00AD4D69">
        <w:rPr>
          <w:rFonts w:hint="eastAsia"/>
        </w:rPr>
        <w:t>best</w:t>
      </w:r>
      <w:r w:rsidR="00AD4D69">
        <w:t xml:space="preserve"> outcome =</w:t>
      </w:r>
      <w:proofErr w:type="spellStart"/>
      <w:r w:rsidR="00AD4D69">
        <w:t>arg</w:t>
      </w:r>
      <w:proofErr w:type="spellEnd"/>
      <w:r w:rsidR="00AD4D69">
        <w:t xml:space="preserve"> </w:t>
      </w:r>
      <w:proofErr w:type="gramStart"/>
      <w:r w:rsidR="00AD4D69">
        <w:rPr>
          <w:rFonts w:hint="eastAsia"/>
        </w:rPr>
        <w:t>m</w:t>
      </w:r>
      <w:r w:rsidR="00AD4D69">
        <w:t>ax(</w:t>
      </w:r>
      <w:proofErr w:type="gramEnd"/>
      <w:r w:rsidR="00AD4D69">
        <w:t>min(each user happiness for preference 1), min(…preference 2),…min(preference n))</w:t>
      </w:r>
    </w:p>
    <w:p w14:paraId="292F2E92" w14:textId="121A6D96" w:rsidR="00AD4D69" w:rsidRDefault="00AD4D69"/>
    <w:p w14:paraId="044506D3" w14:textId="79646690" w:rsidR="00ED1861" w:rsidRDefault="00ED1861">
      <w:r>
        <w:rPr>
          <w:rFonts w:hint="eastAsia"/>
        </w:rPr>
        <w:t>E</w:t>
      </w:r>
      <w:r>
        <w:t>nvy-</w:t>
      </w:r>
      <w:proofErr w:type="gramStart"/>
      <w:r>
        <w:t>Freeness</w:t>
      </w:r>
      <w:r w:rsidR="009A6670">
        <w:t xml:space="preserve"> ?</w:t>
      </w:r>
      <w:proofErr w:type="gramEnd"/>
    </w:p>
    <w:p w14:paraId="6A3A872A" w14:textId="15B5E89F" w:rsidR="009A6670" w:rsidRDefault="009A6670" w:rsidP="009A6670">
      <w:r>
        <w:t>Resource allocation ensures that no one has envy.</w:t>
      </w:r>
    </w:p>
    <w:p w14:paraId="63B61D85" w14:textId="002FBCE5" w:rsidR="00ED1861" w:rsidRDefault="009A6670" w:rsidP="009A6670">
      <w:proofErr w:type="spellStart"/>
      <w:r>
        <w:t>Eg.</w:t>
      </w:r>
      <w:proofErr w:type="spellEnd"/>
      <w:r>
        <w:t xml:space="preserve"> Allocate chocolate </w:t>
      </w:r>
      <w:proofErr w:type="gramStart"/>
      <w:r>
        <w:t>pieces</w:t>
      </w:r>
      <w:proofErr w:type="gramEnd"/>
    </w:p>
    <w:p w14:paraId="1E51DB43" w14:textId="77777777" w:rsidR="009A6670" w:rsidRDefault="009A6670"/>
    <w:p w14:paraId="35EE67BC" w14:textId="1F942D41" w:rsidR="00ED1861" w:rsidRDefault="00ED1861">
      <w:r>
        <w:t xml:space="preserve">Doctrine of Double </w:t>
      </w:r>
      <w:proofErr w:type="gramStart"/>
      <w:r>
        <w:t>Effect</w:t>
      </w:r>
      <w:r w:rsidR="009A6670">
        <w:t xml:space="preserve"> ?</w:t>
      </w:r>
      <w:proofErr w:type="gramEnd"/>
    </w:p>
    <w:p w14:paraId="093DECD0" w14:textId="77777777" w:rsidR="00ED1861" w:rsidRPr="00ED1861" w:rsidRDefault="00ED1861" w:rsidP="00ED1861">
      <w:r w:rsidRPr="00ED1861">
        <w:t>The Doctrine of Double Effect typically includes four conditions that must be met for an action to be morally permissible:</w:t>
      </w:r>
    </w:p>
    <w:p w14:paraId="27B29918" w14:textId="1971C60A" w:rsidR="00ED1861" w:rsidRPr="00ED1861" w:rsidRDefault="00ED1861" w:rsidP="00ED1861">
      <w:pPr>
        <w:pStyle w:val="a3"/>
        <w:numPr>
          <w:ilvl w:val="0"/>
          <w:numId w:val="2"/>
        </w:numPr>
      </w:pPr>
      <w:r w:rsidRPr="00ED1861">
        <w:t>The action must be morally good or at least morally neutral in itself.</w:t>
      </w:r>
    </w:p>
    <w:p w14:paraId="09A7E3AC" w14:textId="6C598A70" w:rsidR="00ED1861" w:rsidRPr="00ED1861" w:rsidRDefault="00ED1861" w:rsidP="00ED1861">
      <w:pPr>
        <w:pStyle w:val="a3"/>
        <w:numPr>
          <w:ilvl w:val="0"/>
          <w:numId w:val="2"/>
        </w:numPr>
      </w:pPr>
      <w:r w:rsidRPr="00ED1861">
        <w:t>The bad effect must not be intended, but only foreseen or anticipated.</w:t>
      </w:r>
    </w:p>
    <w:p w14:paraId="08D5E892" w14:textId="392FBFF5" w:rsidR="00ED1861" w:rsidRPr="00ED1861" w:rsidRDefault="00ED1861" w:rsidP="00ED1861">
      <w:pPr>
        <w:pStyle w:val="a3"/>
        <w:numPr>
          <w:ilvl w:val="0"/>
          <w:numId w:val="2"/>
        </w:numPr>
      </w:pPr>
      <w:r w:rsidRPr="00ED1861">
        <w:t>The good effect must be intended.</w:t>
      </w:r>
    </w:p>
    <w:p w14:paraId="1147ED87" w14:textId="1B95A09C" w:rsidR="00ED1861" w:rsidRDefault="00ED1861" w:rsidP="00ED1861">
      <w:pPr>
        <w:pStyle w:val="a3"/>
        <w:numPr>
          <w:ilvl w:val="0"/>
          <w:numId w:val="2"/>
        </w:numPr>
      </w:pPr>
      <w:r w:rsidRPr="00ED1861">
        <w:t xml:space="preserve">The good effect must outweigh the bad </w:t>
      </w:r>
      <w:proofErr w:type="gramStart"/>
      <w:r w:rsidRPr="00ED1861">
        <w:t>effect</w:t>
      </w:r>
      <w:proofErr w:type="gramEnd"/>
    </w:p>
    <w:p w14:paraId="563F48C0" w14:textId="5D04079C" w:rsidR="00ED1861" w:rsidRDefault="00ED1861" w:rsidP="00ED1861">
      <w:proofErr w:type="spellStart"/>
      <w:r>
        <w:t>Eg.</w:t>
      </w:r>
      <w:proofErr w:type="spellEnd"/>
      <w:r>
        <w:t xml:space="preserve"> </w:t>
      </w:r>
      <w:r w:rsidRPr="00ED1861">
        <w:t>The doctor injected a pain reliever into a patient with advanced cancer</w:t>
      </w:r>
      <w:r>
        <w:t>.</w:t>
      </w:r>
    </w:p>
    <w:p w14:paraId="7EA4C655" w14:textId="1259A2D8" w:rsidR="00ED1861" w:rsidRDefault="00ED1861" w:rsidP="00ED1861"/>
    <w:p w14:paraId="13C8E49B" w14:textId="0D81A405" w:rsidR="00ED1861" w:rsidRDefault="00ED1861" w:rsidP="00ED1861">
      <w:r>
        <w:t xml:space="preserve">Doctrine of Disparate </w:t>
      </w:r>
      <w:proofErr w:type="gramStart"/>
      <w:r>
        <w:t>Impact</w:t>
      </w:r>
      <w:r w:rsidR="009A6670">
        <w:t xml:space="preserve"> ?</w:t>
      </w:r>
      <w:proofErr w:type="gramEnd"/>
    </w:p>
    <w:p w14:paraId="2CF3FC14" w14:textId="7FAFB5FF" w:rsidR="00ED1861" w:rsidRDefault="00ED1861" w:rsidP="00ED1861">
      <w:r w:rsidRPr="00ED1861">
        <w:t xml:space="preserve">The results, which appear neutral on the surface, </w:t>
      </w:r>
      <w:proofErr w:type="gramStart"/>
      <w:r w:rsidRPr="00ED1861">
        <w:t>actually have</w:t>
      </w:r>
      <w:proofErr w:type="gramEnd"/>
      <w:r w:rsidRPr="00ED1861">
        <w:t xml:space="preserve"> a disproportionately negative impact</w:t>
      </w:r>
      <w:r>
        <w:t>.</w:t>
      </w:r>
    </w:p>
    <w:p w14:paraId="12E5FDB0" w14:textId="1C41FAC4" w:rsidR="00ED1861" w:rsidRDefault="00ED1861" w:rsidP="00ED1861"/>
    <w:p w14:paraId="2B791536" w14:textId="19668B61" w:rsidR="00ED1861" w:rsidRDefault="00ED1861" w:rsidP="00ED1861">
      <w:r>
        <w:t xml:space="preserve">Do No </w:t>
      </w:r>
      <w:proofErr w:type="gramStart"/>
      <w:r>
        <w:t>Harm</w:t>
      </w:r>
      <w:r w:rsidR="009A6670">
        <w:t xml:space="preserve"> ?</w:t>
      </w:r>
      <w:proofErr w:type="gramEnd"/>
    </w:p>
    <w:p w14:paraId="57E2E8A9" w14:textId="03265907" w:rsidR="00ED1861" w:rsidRPr="00ED1861" w:rsidRDefault="00ED1861" w:rsidP="00ED1861">
      <w:r w:rsidRPr="00ED1861">
        <w:t>This principle reflects the idea that preventing harm to others is often more important than achieving positive results.</w:t>
      </w:r>
      <w:r>
        <w:rPr>
          <w:rFonts w:hint="eastAsia"/>
        </w:rPr>
        <w:t xml:space="preserve"> </w:t>
      </w:r>
      <w:r w:rsidRPr="00ED1861">
        <w:t>This principle reflects the idea that preventing harm to others is often more important than achieving positive results.</w:t>
      </w:r>
    </w:p>
    <w:p w14:paraId="32870BC3" w14:textId="713218EA" w:rsidR="00ED1861" w:rsidRDefault="00ED1861"/>
    <w:p w14:paraId="5E2FE01B" w14:textId="77777777" w:rsidR="007A4533" w:rsidRDefault="007A4533">
      <w:r>
        <w:t>Libertarian Proportionalism</w:t>
      </w:r>
      <w:r>
        <w:t xml:space="preserve"> </w:t>
      </w:r>
    </w:p>
    <w:p w14:paraId="103FAA45" w14:textId="0BAF467D" w:rsidR="00ED1861" w:rsidRDefault="009A6670">
      <w:r>
        <w:t>Inputs: Contribution</w:t>
      </w:r>
    </w:p>
    <w:p w14:paraId="34CB2796" w14:textId="140E31AA" w:rsidR="009A6670" w:rsidRPr="009A6670" w:rsidRDefault="009A6670">
      <w:pPr>
        <w:rPr>
          <w:lang w:val="en-BZ"/>
        </w:rPr>
      </w:pPr>
      <w:r>
        <w:rPr>
          <w:rFonts w:hint="eastAsia"/>
        </w:rPr>
        <w:t>H</w:t>
      </w:r>
      <w:r>
        <w:t>ow to calculate</w:t>
      </w:r>
      <w:r>
        <w:rPr>
          <w:rFonts w:hint="eastAsia"/>
        </w:rPr>
        <w:t>:</w:t>
      </w:r>
      <w:r>
        <w:t xml:space="preserve"> </w:t>
      </w:r>
      <w:r w:rsidRPr="009A6670">
        <w:t>The option with the highest contribution ratio is the best output</w:t>
      </w:r>
      <w:r>
        <w:t>.</w:t>
      </w:r>
    </w:p>
    <w:p w14:paraId="63449580" w14:textId="279E80A1" w:rsidR="009A6670" w:rsidRDefault="009A6670">
      <w:proofErr w:type="spellStart"/>
      <w:r>
        <w:lastRenderedPageBreak/>
        <w:t>E</w:t>
      </w:r>
      <w:r>
        <w:rPr>
          <w:rFonts w:hint="eastAsia"/>
        </w:rPr>
        <w:t>g</w:t>
      </w:r>
      <w:r>
        <w:t>.</w:t>
      </w:r>
      <w:proofErr w:type="spellEnd"/>
      <w:r>
        <w:t xml:space="preserve"> best outcome = </w:t>
      </w:r>
      <w:proofErr w:type="spellStart"/>
      <w:r>
        <w:t>arg</w:t>
      </w:r>
      <w:proofErr w:type="spellEnd"/>
      <w:r>
        <w:t xml:space="preserve"> </w:t>
      </w:r>
      <w:proofErr w:type="gramStart"/>
      <w:r>
        <w:t>max(</w:t>
      </w:r>
      <w:proofErr w:type="gramEnd"/>
      <w:r>
        <w:t>each user’s contribution to each preference)</w:t>
      </w:r>
    </w:p>
    <w:p w14:paraId="06B96B45" w14:textId="77777777" w:rsidR="007A4533" w:rsidRDefault="007A4533"/>
    <w:p w14:paraId="11E10625" w14:textId="6DB55C93" w:rsidR="009A6670" w:rsidRDefault="007A4533">
      <w:r>
        <w:t>Desert-Based Proportionalism</w:t>
      </w:r>
    </w:p>
    <w:p w14:paraId="6757C199" w14:textId="302E8A91" w:rsidR="009A6670" w:rsidRDefault="009A6670">
      <w:r>
        <w:t>Inputs: Contribution/Luck</w:t>
      </w:r>
    </w:p>
    <w:p w14:paraId="0486AE94" w14:textId="2DC73F42" w:rsidR="009A6670" w:rsidRDefault="009A6670">
      <w:r>
        <w:rPr>
          <w:rFonts w:hint="eastAsia"/>
        </w:rPr>
        <w:t>H</w:t>
      </w:r>
      <w:r>
        <w:t>ow to calculate: The option with more contribution and less luck will be the best output.</w:t>
      </w:r>
    </w:p>
    <w:p w14:paraId="35F4FB72" w14:textId="0F7E1F49" w:rsidR="009A6670" w:rsidRDefault="009A6670">
      <w:pPr>
        <w:rPr>
          <w:rFonts w:hint="eastAsia"/>
        </w:rPr>
      </w:pPr>
      <w:proofErr w:type="spellStart"/>
      <w:r>
        <w:rPr>
          <w:rFonts w:hint="eastAsia"/>
        </w:rPr>
        <w:t>E</w:t>
      </w:r>
      <w:r>
        <w:t>g.</w:t>
      </w:r>
      <w:proofErr w:type="spellEnd"/>
      <w:r>
        <w:t xml:space="preserve"> best outcome = </w:t>
      </w:r>
      <w:proofErr w:type="spellStart"/>
      <w:r>
        <w:t>arg</w:t>
      </w:r>
      <w:proofErr w:type="spellEnd"/>
      <w:r>
        <w:t xml:space="preserve"> max(contribution-luck)</w:t>
      </w:r>
    </w:p>
    <w:p w14:paraId="2CC4C9F9" w14:textId="4F7DC171" w:rsidR="009A6670" w:rsidRPr="009A6670" w:rsidRDefault="009A6670"/>
    <w:p w14:paraId="7C9FAB83" w14:textId="330E0FBF" w:rsidR="00ED1861" w:rsidRDefault="009A6670">
      <w:bookmarkStart w:id="0" w:name="OLE_LINK1"/>
      <w:r>
        <w:t>Luck Egalitarianism</w:t>
      </w:r>
    </w:p>
    <w:bookmarkEnd w:id="0"/>
    <w:p w14:paraId="3D7EEBB4" w14:textId="2EBB5981" w:rsidR="009A6670" w:rsidRDefault="009A6670">
      <w:r>
        <w:rPr>
          <w:rFonts w:hint="eastAsia"/>
        </w:rPr>
        <w:t>I</w:t>
      </w:r>
      <w:r>
        <w:t>nputs: Luck</w:t>
      </w:r>
    </w:p>
    <w:p w14:paraId="2AF79E49" w14:textId="1DE27CB0" w:rsidR="00DE7BE1" w:rsidRDefault="009A6670" w:rsidP="00DE7BE1">
      <w:pPr>
        <w:rPr>
          <w:lang w:val="en-BZ"/>
        </w:rPr>
      </w:pPr>
      <w:r>
        <w:rPr>
          <w:rFonts w:hint="eastAsia"/>
        </w:rPr>
        <w:t>H</w:t>
      </w:r>
      <w:r>
        <w:t xml:space="preserve">ow to calculate: </w:t>
      </w:r>
      <w:r w:rsidRPr="009A6670">
        <w:t xml:space="preserve">The option with the </w:t>
      </w:r>
      <w:r>
        <w:t>low</w:t>
      </w:r>
      <w:r w:rsidRPr="009A6670">
        <w:t>est</w:t>
      </w:r>
      <w:r>
        <w:t xml:space="preserve"> luck</w:t>
      </w:r>
      <w:r w:rsidRPr="009A6670">
        <w:t xml:space="preserve"> </w:t>
      </w:r>
      <w:r>
        <w:t>value</w:t>
      </w:r>
      <w:r w:rsidRPr="009A6670">
        <w:t xml:space="preserve"> is the best output</w:t>
      </w:r>
      <w:r>
        <w:t>.</w:t>
      </w:r>
      <w:r w:rsidR="00981C27">
        <w:t xml:space="preserve"> OR </w:t>
      </w:r>
      <w:bookmarkStart w:id="1" w:name="OLE_LINK3"/>
      <w:r w:rsidR="00DE7BE1">
        <w:rPr>
          <w:lang w:val="en-BZ"/>
        </w:rPr>
        <w:t>allocate more resources to less luck weight user to reach equal distribution.</w:t>
      </w:r>
    </w:p>
    <w:p w14:paraId="2CC827A1" w14:textId="67444B2C" w:rsidR="007A4533" w:rsidRPr="007A4533" w:rsidRDefault="007A4533" w:rsidP="00DE7BE1">
      <w:pPr>
        <w:rPr>
          <w:rFonts w:hint="eastAsia"/>
        </w:rPr>
      </w:pPr>
      <w:proofErr w:type="gramStart"/>
      <w:r w:rsidRPr="007A4533">
        <w:t>E.g.</w:t>
      </w:r>
      <w:proofErr w:type="gramEnd"/>
      <w:r w:rsidRPr="007A4533">
        <w:t xml:space="preserve"> A = 8 luck; B= 2 luck; Resources = 10</w:t>
      </w:r>
    </w:p>
    <w:bookmarkEnd w:id="1"/>
    <w:p w14:paraId="39CDE23F" w14:textId="77777777" w:rsidR="007A4533" w:rsidRPr="007A4533" w:rsidRDefault="007A4533" w:rsidP="007A4533">
      <w:r w:rsidRPr="007A4533">
        <w:t>Discount for the effects of luck =</w:t>
      </w:r>
    </w:p>
    <w:p w14:paraId="2A6D66E6" w14:textId="74EF7D14" w:rsidR="007A4533" w:rsidRPr="007A4533" w:rsidRDefault="007A4533" w:rsidP="007A4533">
      <w:pPr>
        <w:ind w:leftChars="100" w:left="240"/>
      </w:pPr>
      <w:r w:rsidRPr="007A4533">
        <w:t xml:space="preserve">total luck is </w:t>
      </w:r>
      <w:proofErr w:type="gramStart"/>
      <w:r w:rsidRPr="007A4533">
        <w:t>10</w:t>
      </w:r>
      <w:proofErr w:type="gramEnd"/>
    </w:p>
    <w:p w14:paraId="4211617E" w14:textId="229E6074" w:rsidR="007A4533" w:rsidRPr="007A4533" w:rsidRDefault="007A4533" w:rsidP="007A4533">
      <w:pPr>
        <w:ind w:leftChars="100" w:left="240"/>
      </w:pPr>
      <w:r w:rsidRPr="007A4533">
        <w:t>B has 20% luck and A has 80% luck</w:t>
      </w:r>
    </w:p>
    <w:p w14:paraId="2FD5F3BE" w14:textId="77777777" w:rsidR="007A4533" w:rsidRPr="007A4533" w:rsidRDefault="007A4533" w:rsidP="007A4533">
      <w:pPr>
        <w:ind w:leftChars="100" w:left="240"/>
      </w:pPr>
      <w:r w:rsidRPr="007A4533">
        <w:t>Flip this to get weightings (</w:t>
      </w:r>
      <w:proofErr w:type="gramStart"/>
      <w:r w:rsidRPr="007A4533">
        <w:t>i.e.</w:t>
      </w:r>
      <w:proofErr w:type="gramEnd"/>
      <w:r w:rsidRPr="007A4533">
        <w:t xml:space="preserve"> discounting for the effects of luck) so B has 80% weighting and A has 20% weighting</w:t>
      </w:r>
    </w:p>
    <w:p w14:paraId="3DF4991D" w14:textId="30E7031B" w:rsidR="007A4533" w:rsidRPr="007A4533" w:rsidRDefault="007A4533" w:rsidP="007A4533">
      <w:pPr>
        <w:ind w:leftChars="100" w:left="240"/>
      </w:pPr>
      <w:r w:rsidRPr="007A4533">
        <w:t>Equal distribution = 1% of resource for each 1% weighting</w:t>
      </w:r>
    </w:p>
    <w:p w14:paraId="6BA2C63F" w14:textId="77777777" w:rsidR="007A4533" w:rsidRPr="007A4533" w:rsidRDefault="007A4533" w:rsidP="007A4533">
      <w:pPr>
        <w:ind w:leftChars="100" w:left="240"/>
      </w:pPr>
      <w:r w:rsidRPr="007A4533">
        <w:t xml:space="preserve">Thus, distribute so B gets 8 resources and A gets 2 </w:t>
      </w:r>
      <w:proofErr w:type="gramStart"/>
      <w:r w:rsidRPr="007A4533">
        <w:t>resources</w:t>
      </w:r>
      <w:proofErr w:type="gramEnd"/>
    </w:p>
    <w:p w14:paraId="19616C41" w14:textId="7E1BCB72" w:rsidR="007A4533" w:rsidRPr="007A4533" w:rsidRDefault="007A4533" w:rsidP="009A6670">
      <w:pPr>
        <w:rPr>
          <w:rFonts w:hint="eastAsia"/>
          <w:lang w:val="en-BZ"/>
        </w:rPr>
      </w:pPr>
      <w:r>
        <w:rPr>
          <w:lang w:val="en-BZ"/>
        </w:rPr>
        <w:t>QUESTION</w:t>
      </w:r>
      <w:r>
        <w:rPr>
          <w:rFonts w:hint="eastAsia"/>
          <w:lang w:val="en-BZ"/>
        </w:rPr>
        <w:t>：</w:t>
      </w:r>
      <w:r>
        <w:rPr>
          <w:rFonts w:hint="eastAsia"/>
          <w:lang w:val="en-BZ"/>
        </w:rPr>
        <w:t>focus</w:t>
      </w:r>
      <w:r>
        <w:rPr>
          <w:lang w:val="en-BZ"/>
        </w:rPr>
        <w:t xml:space="preserve"> on one purpose and allocate resources</w:t>
      </w:r>
      <w:r>
        <w:rPr>
          <w:rFonts w:hint="eastAsia"/>
          <w:lang w:val="en-BZ"/>
        </w:rPr>
        <w:t>?</w:t>
      </w:r>
      <w:r>
        <w:rPr>
          <w:lang w:val="en-BZ"/>
        </w:rPr>
        <w:tab/>
        <w:t xml:space="preserve">Why hard to </w:t>
      </w:r>
      <w:r>
        <w:rPr>
          <w:lang w:val="en-BZ"/>
        </w:rPr>
        <w:t>choose the best preference</w:t>
      </w:r>
      <w:r>
        <w:rPr>
          <w:rFonts w:hint="eastAsia"/>
          <w:lang w:val="en-BZ"/>
        </w:rPr>
        <w:t xml:space="preserve"> </w:t>
      </w:r>
      <w:r>
        <w:rPr>
          <w:lang w:val="en-BZ"/>
        </w:rPr>
        <w:t>and why other egalitarianism principles seemed reasonable?</w:t>
      </w:r>
      <w:r w:rsidR="002B2539">
        <w:rPr>
          <w:lang w:val="en-BZ"/>
        </w:rPr>
        <w:t xml:space="preserve"> How to decide which principle would be used?</w:t>
      </w:r>
    </w:p>
    <w:p w14:paraId="35F7B45D" w14:textId="77777777" w:rsidR="007A4533" w:rsidRDefault="007A4533" w:rsidP="009A6670">
      <w:pPr>
        <w:rPr>
          <w:rFonts w:hint="eastAsia"/>
        </w:rPr>
      </w:pPr>
    </w:p>
    <w:p w14:paraId="68F27474" w14:textId="2C6529A4" w:rsidR="009A6670" w:rsidRDefault="009A6670" w:rsidP="009A6670">
      <w:r>
        <w:t>Autonomy Egalitarianism</w:t>
      </w:r>
    </w:p>
    <w:p w14:paraId="3FFB37AB" w14:textId="3B07F9D8" w:rsidR="009A6670" w:rsidRDefault="009A6670" w:rsidP="009A6670">
      <w:r>
        <w:rPr>
          <w:rFonts w:hint="eastAsia"/>
        </w:rPr>
        <w:t>I</w:t>
      </w:r>
      <w:r>
        <w:t>nputs: Autonomy</w:t>
      </w:r>
    </w:p>
    <w:p w14:paraId="3C0899E7" w14:textId="03532254" w:rsidR="00DE7BE1" w:rsidRPr="00DE7BE1" w:rsidRDefault="00DE7BE1" w:rsidP="009A6670">
      <w:r>
        <w:t>How to calculate: Choose the outcome with the most equal distribution of autonomy between users.</w:t>
      </w:r>
      <w:r>
        <w:rPr>
          <w:rFonts w:hint="eastAsia"/>
        </w:rPr>
        <w:t xml:space="preserve"> </w:t>
      </w:r>
      <w:r>
        <w:t>If the distribution for each preference is the same, choose the highest autonomy.</w:t>
      </w:r>
    </w:p>
    <w:p w14:paraId="1B6B403A" w14:textId="24CBCE98" w:rsidR="00981C27" w:rsidRDefault="00DE7BE1">
      <w:pPr>
        <w:rPr>
          <w:lang w:val="en-BZ"/>
        </w:rPr>
      </w:pPr>
      <w:proofErr w:type="spellStart"/>
      <w:r>
        <w:rPr>
          <w:lang w:val="en-BZ"/>
        </w:rPr>
        <w:t>Eg.</w:t>
      </w:r>
      <w:proofErr w:type="spellEnd"/>
      <w:r>
        <w:rPr>
          <w:lang w:val="en-BZ"/>
        </w:rPr>
        <w:t xml:space="preserve"> best outcome = </w:t>
      </w:r>
      <w:proofErr w:type="spellStart"/>
      <w:r>
        <w:rPr>
          <w:lang w:val="en-BZ"/>
        </w:rPr>
        <w:t>arg</w:t>
      </w:r>
      <w:proofErr w:type="spellEnd"/>
      <w:r>
        <w:rPr>
          <w:lang w:val="en-BZ"/>
        </w:rPr>
        <w:t xml:space="preserve"> </w:t>
      </w:r>
      <w:proofErr w:type="gramStart"/>
      <w:r>
        <w:rPr>
          <w:lang w:val="en-BZ"/>
        </w:rPr>
        <w:t>min(</w:t>
      </w:r>
      <w:proofErr w:type="gramEnd"/>
      <w:r>
        <w:rPr>
          <w:lang w:val="en-BZ"/>
        </w:rPr>
        <w:t xml:space="preserve">the difference of autonomy between users for each preference), if no minimum difference, </w:t>
      </w:r>
      <w:proofErr w:type="spellStart"/>
      <w:r>
        <w:rPr>
          <w:lang w:val="en-BZ"/>
        </w:rPr>
        <w:t>arg</w:t>
      </w:r>
      <w:proofErr w:type="spellEnd"/>
      <w:r>
        <w:rPr>
          <w:lang w:val="en-BZ"/>
        </w:rPr>
        <w:t xml:space="preserve"> max(autonomy for each preference)</w:t>
      </w:r>
    </w:p>
    <w:p w14:paraId="0C817101" w14:textId="77777777" w:rsidR="00DE7BE1" w:rsidRDefault="00DE7BE1">
      <w:pPr>
        <w:rPr>
          <w:lang w:val="en-BZ"/>
        </w:rPr>
      </w:pPr>
    </w:p>
    <w:p w14:paraId="16C0E32D" w14:textId="7BA21B9B" w:rsidR="00981C27" w:rsidRDefault="00981C27">
      <w:r>
        <w:t>Non-Maleficence Egalitarianism</w:t>
      </w:r>
    </w:p>
    <w:p w14:paraId="150A0312" w14:textId="12E9F0F1" w:rsidR="00981C27" w:rsidRDefault="00981C27">
      <w:r>
        <w:t>Inputs: Harms</w:t>
      </w:r>
    </w:p>
    <w:p w14:paraId="504BA37C" w14:textId="53E36D6B" w:rsidR="00981C27" w:rsidRDefault="00981C27">
      <w:r>
        <w:rPr>
          <w:lang w:val="en-BZ"/>
        </w:rPr>
        <w:t xml:space="preserve">How to calculate: </w:t>
      </w:r>
      <w:r>
        <w:t>Choose the outcome with the most equal distribution of harms between users.</w:t>
      </w:r>
      <w:r w:rsidR="00DE7BE1">
        <w:t xml:space="preserve"> If the distribution is the same, choose the lowest harm.</w:t>
      </w:r>
    </w:p>
    <w:p w14:paraId="46B0A6A2" w14:textId="3C661754" w:rsidR="00981C27" w:rsidRDefault="00981C27">
      <w:pPr>
        <w:rPr>
          <w:lang w:val="en-BZ"/>
        </w:rPr>
      </w:pPr>
      <w:proofErr w:type="spellStart"/>
      <w:r>
        <w:rPr>
          <w:rFonts w:hint="eastAsia"/>
          <w:lang w:val="en-BZ"/>
        </w:rPr>
        <w:t>E</w:t>
      </w:r>
      <w:r>
        <w:rPr>
          <w:lang w:val="en-BZ"/>
        </w:rPr>
        <w:t>g.</w:t>
      </w:r>
      <w:proofErr w:type="spellEnd"/>
      <w:r>
        <w:rPr>
          <w:lang w:val="en-BZ"/>
        </w:rPr>
        <w:t xml:space="preserve"> best outcome =</w:t>
      </w:r>
      <w:bookmarkStart w:id="2" w:name="OLE_LINK2"/>
      <w:r>
        <w:rPr>
          <w:lang w:val="en-BZ"/>
        </w:rPr>
        <w:t xml:space="preserve"> </w:t>
      </w:r>
      <w:proofErr w:type="spellStart"/>
      <w:r>
        <w:rPr>
          <w:lang w:val="en-BZ"/>
        </w:rPr>
        <w:t>arg</w:t>
      </w:r>
      <w:proofErr w:type="spellEnd"/>
      <w:r>
        <w:rPr>
          <w:lang w:val="en-BZ"/>
        </w:rPr>
        <w:t xml:space="preserve"> </w:t>
      </w:r>
      <w:proofErr w:type="gramStart"/>
      <w:r>
        <w:rPr>
          <w:lang w:val="en-BZ"/>
        </w:rPr>
        <w:t>min(</w:t>
      </w:r>
      <w:proofErr w:type="gramEnd"/>
      <w:r>
        <w:rPr>
          <w:lang w:val="en-BZ"/>
        </w:rPr>
        <w:t>the difference of harms between users for each preference)</w:t>
      </w:r>
      <w:r w:rsidR="00DE7BE1">
        <w:rPr>
          <w:lang w:val="en-BZ"/>
        </w:rPr>
        <w:t xml:space="preserve">, if no minimum difference, </w:t>
      </w:r>
      <w:proofErr w:type="spellStart"/>
      <w:r w:rsidR="00DE7BE1">
        <w:rPr>
          <w:lang w:val="en-BZ"/>
        </w:rPr>
        <w:t>arg</w:t>
      </w:r>
      <w:proofErr w:type="spellEnd"/>
      <w:r w:rsidR="00DE7BE1">
        <w:rPr>
          <w:lang w:val="en-BZ"/>
        </w:rPr>
        <w:t xml:space="preserve"> min(harm for each preference)</w:t>
      </w:r>
    </w:p>
    <w:bookmarkEnd w:id="2"/>
    <w:p w14:paraId="4067C52E" w14:textId="77777777" w:rsidR="00981C27" w:rsidRDefault="00981C27">
      <w:pPr>
        <w:rPr>
          <w:lang w:val="en-BZ"/>
        </w:rPr>
      </w:pPr>
    </w:p>
    <w:p w14:paraId="4D312393" w14:textId="36AEEC4E" w:rsidR="00981C27" w:rsidRDefault="00981C27">
      <w:r>
        <w:t>Equality of Opportunity</w:t>
      </w:r>
      <w:r w:rsidR="00DE7BE1">
        <w:t xml:space="preserve">                                         </w:t>
      </w:r>
    </w:p>
    <w:p w14:paraId="5D56B0D5" w14:textId="1CB5412D" w:rsidR="00981C27" w:rsidRDefault="00981C27">
      <w:r>
        <w:rPr>
          <w:rFonts w:hint="eastAsia"/>
        </w:rPr>
        <w:t>I</w:t>
      </w:r>
      <w:r>
        <w:t>nputs: Opportunity</w:t>
      </w:r>
      <w:r w:rsidR="00DE7BE1">
        <w:t xml:space="preserve"> </w:t>
      </w:r>
    </w:p>
    <w:p w14:paraId="0FA842E6" w14:textId="0531AA6E" w:rsidR="00981C27" w:rsidRDefault="00981C27">
      <w:r>
        <w:rPr>
          <w:rFonts w:hint="eastAsia"/>
        </w:rPr>
        <w:t>H</w:t>
      </w:r>
      <w:r>
        <w:t>ow to calculate: Choose the outcome with the most equal distribution of opportunities between users.</w:t>
      </w:r>
      <w:r w:rsidR="00DE7BE1">
        <w:t xml:space="preserve"> If the distribution is the same, choose the most opportunity.</w:t>
      </w:r>
    </w:p>
    <w:p w14:paraId="149BA374" w14:textId="41ADD231" w:rsidR="00DE7BE1" w:rsidRDefault="00981C27" w:rsidP="00DE7BE1">
      <w:pPr>
        <w:rPr>
          <w:lang w:val="en-BZ"/>
        </w:rPr>
      </w:pPr>
      <w:proofErr w:type="spellStart"/>
      <w:r>
        <w:t>E</w:t>
      </w:r>
      <w:r>
        <w:rPr>
          <w:rFonts w:hint="eastAsia"/>
        </w:rPr>
        <w:t>g</w:t>
      </w:r>
      <w:r>
        <w:t>.</w:t>
      </w:r>
      <w:proofErr w:type="spellEnd"/>
      <w:r>
        <w:t xml:space="preserve"> best outcome = </w:t>
      </w:r>
      <w:proofErr w:type="spellStart"/>
      <w:r>
        <w:t>arg</w:t>
      </w:r>
      <w:proofErr w:type="spellEnd"/>
      <w:r>
        <w:t xml:space="preserve"> </w:t>
      </w:r>
      <w:proofErr w:type="gramStart"/>
      <w:r>
        <w:t>min(</w:t>
      </w:r>
      <w:proofErr w:type="gramEnd"/>
      <w:r>
        <w:rPr>
          <w:lang w:val="en-BZ"/>
        </w:rPr>
        <w:t>the difference of opportunity between users for each preference)</w:t>
      </w:r>
      <w:r w:rsidR="00DE7BE1">
        <w:rPr>
          <w:lang w:val="en-BZ"/>
        </w:rPr>
        <w:t xml:space="preserve">, if no minimum difference, </w:t>
      </w:r>
      <w:proofErr w:type="spellStart"/>
      <w:r w:rsidR="00DE7BE1">
        <w:rPr>
          <w:lang w:val="en-BZ"/>
        </w:rPr>
        <w:t>arg</w:t>
      </w:r>
      <w:proofErr w:type="spellEnd"/>
      <w:r w:rsidR="00DE7BE1">
        <w:rPr>
          <w:lang w:val="en-BZ"/>
        </w:rPr>
        <w:t xml:space="preserve"> max(opportunity for each preference)</w:t>
      </w:r>
    </w:p>
    <w:p w14:paraId="68DA78EF" w14:textId="31DA63B2" w:rsidR="00981C27" w:rsidRPr="00DE7BE1" w:rsidRDefault="00981C27">
      <w:pPr>
        <w:rPr>
          <w:lang w:val="en-BZ"/>
        </w:rPr>
      </w:pPr>
    </w:p>
    <w:p w14:paraId="37C14813" w14:textId="0CF6D07B" w:rsidR="00981C27" w:rsidRDefault="00981C27">
      <w:pPr>
        <w:rPr>
          <w:lang w:val="en-BZ"/>
        </w:rPr>
      </w:pPr>
    </w:p>
    <w:p w14:paraId="73A8AE69" w14:textId="77777777" w:rsidR="00981C27" w:rsidRPr="00981C27" w:rsidRDefault="00981C27"/>
    <w:p w14:paraId="06089198" w14:textId="77777777" w:rsidR="00981C27" w:rsidRPr="00981C27" w:rsidRDefault="00981C27"/>
    <w:sectPr w:rsidR="00981C27" w:rsidRPr="00981C27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01B8C"/>
    <w:multiLevelType w:val="hybridMultilevel"/>
    <w:tmpl w:val="B9100F42"/>
    <w:lvl w:ilvl="0" w:tplc="420080A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A6E404E"/>
    <w:multiLevelType w:val="multilevel"/>
    <w:tmpl w:val="55FADC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BE2063F"/>
    <w:multiLevelType w:val="multilevel"/>
    <w:tmpl w:val="97007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58955257">
    <w:abstractNumId w:val="1"/>
  </w:num>
  <w:num w:numId="2" w16cid:durableId="1280259442">
    <w:abstractNumId w:val="0"/>
  </w:num>
  <w:num w:numId="3" w16cid:durableId="44728565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AmJLU0tLYwNTUzNLIyUdpeDU4uLM/DyQAqNaAGp7TU0sAAAA"/>
  </w:docVars>
  <w:rsids>
    <w:rsidRoot w:val="00742C43"/>
    <w:rsid w:val="001B7D3C"/>
    <w:rsid w:val="002437D4"/>
    <w:rsid w:val="00247792"/>
    <w:rsid w:val="002510C2"/>
    <w:rsid w:val="002B2539"/>
    <w:rsid w:val="00742C43"/>
    <w:rsid w:val="007A4533"/>
    <w:rsid w:val="007C4828"/>
    <w:rsid w:val="00981C27"/>
    <w:rsid w:val="009A6670"/>
    <w:rsid w:val="009B5C6A"/>
    <w:rsid w:val="00AD4D69"/>
    <w:rsid w:val="00B70C72"/>
    <w:rsid w:val="00C443AE"/>
    <w:rsid w:val="00CA3B67"/>
    <w:rsid w:val="00DE7BE1"/>
    <w:rsid w:val="00E5369F"/>
    <w:rsid w:val="00ED18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22D981"/>
  <w15:chartTrackingRefBased/>
  <w15:docId w15:val="{14FEABEC-6E1F-4CDB-8853-62E01D1E4C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369F"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5369F"/>
    <w:pPr>
      <w:ind w:left="720"/>
      <w:contextualSpacing/>
    </w:pPr>
  </w:style>
  <w:style w:type="paragraph" w:styleId="a4">
    <w:name w:val="Normal (Web)"/>
    <w:basedOn w:val="a"/>
    <w:uiPriority w:val="99"/>
    <w:semiHidden/>
    <w:unhideWhenUsed/>
    <w:rsid w:val="00ED1861"/>
    <w:pPr>
      <w:spacing w:before="100" w:beforeAutospacing="1" w:after="100" w:afterAutospacing="1"/>
    </w:pPr>
    <w:rPr>
      <w:rFonts w:ascii="宋体" w:hAnsi="宋体" w:cs="宋体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566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56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0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49</TotalTime>
  <Pages>3</Pages>
  <Words>623</Words>
  <Characters>3346</Characters>
  <Application>Microsoft Office Word</Application>
  <DocSecurity>0</DocSecurity>
  <Lines>90</Lines>
  <Paragraphs>65</Paragraphs>
  <ScaleCrop>false</ScaleCrop>
  <Company/>
  <LinksUpToDate>false</LinksUpToDate>
  <CharactersWithSpaces>3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ko Zhou</dc:creator>
  <cp:keywords/>
  <dc:description/>
  <cp:lastModifiedBy>Meiko Zhou</cp:lastModifiedBy>
  <cp:revision>9</cp:revision>
  <dcterms:created xsi:type="dcterms:W3CDTF">2023-02-20T04:06:00Z</dcterms:created>
  <dcterms:modified xsi:type="dcterms:W3CDTF">2023-02-28T14:53:00Z</dcterms:modified>
</cp:coreProperties>
</file>